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single" w:sz="12" w:space="0" w:color="808080" w:themeColor="background1" w:themeShade="80"/>
          <w:left w:val="single" w:sz="12" w:space="0" w:color="808080" w:themeColor="background1" w:themeShade="80"/>
          <w:bottom w:val="single" w:sz="12" w:space="0" w:color="808080" w:themeColor="background1" w:themeShade="80"/>
          <w:right w:val="single" w:sz="12" w:space="0" w:color="808080" w:themeColor="background1" w:themeShade="80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335"/>
        <w:gridCol w:w="2875"/>
        <w:gridCol w:w="5226"/>
      </w:tblGrid>
      <w:tr w:rsidR="00746986" w14:paraId="5CED1BAB" w14:textId="77777777" w:rsidTr="00EF3CAF">
        <w:tc>
          <w:tcPr>
            <w:tcW w:w="2335" w:type="dxa"/>
          </w:tcPr>
          <w:p w14:paraId="7169FDEF" w14:textId="457F0D7A" w:rsidR="00746986" w:rsidRDefault="00746986" w:rsidP="009D03B3">
            <w:r>
              <w:rPr>
                <w:noProof/>
              </w:rPr>
              <w:drawing>
                <wp:inline distT="0" distB="0" distL="0" distR="0" wp14:anchorId="3634DE15" wp14:editId="2538A086">
                  <wp:extent cx="1313655" cy="462765"/>
                  <wp:effectExtent l="0" t="0" r="1270" b="0"/>
                  <wp:docPr id="1" name="Picture 1">
                    <a:extLst xmlns:a="http://schemas.openxmlformats.org/drawingml/2006/main">
                      <a:ext uri="{FF2B5EF4-FFF2-40B4-BE49-F238E27FC236}">
                        <a16:creationId xmlns:a16="http://schemas.microsoft.com/office/drawing/2014/main" id="{F5D44DA5-514A-42CB-B89E-3008FCF95A9A}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1">
                            <a:extLst>
                              <a:ext uri="{FF2B5EF4-FFF2-40B4-BE49-F238E27FC236}">
                                <a16:creationId xmlns:a16="http://schemas.microsoft.com/office/drawing/2014/main" id="{F5D44DA5-514A-42CB-B89E-3008FCF95A9A}"/>
                              </a:ext>
                            </a:extLst>
                          </pic:cNvPr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13655" cy="4627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875" w:type="dxa"/>
            <w:vAlign w:val="center"/>
          </w:tcPr>
          <w:p w14:paraId="6AE19D37" w14:textId="77777777" w:rsidR="00746986" w:rsidRPr="00746986" w:rsidRDefault="00746986" w:rsidP="00746986">
            <w:pPr>
              <w:rPr>
                <w:sz w:val="16"/>
                <w:szCs w:val="16"/>
              </w:rPr>
            </w:pPr>
            <w:r w:rsidRPr="00746986">
              <w:rPr>
                <w:sz w:val="16"/>
                <w:szCs w:val="16"/>
              </w:rPr>
              <w:t>231 Valley Farms Street</w:t>
            </w:r>
          </w:p>
          <w:p w14:paraId="6C592670" w14:textId="77777777" w:rsidR="00746986" w:rsidRPr="00746986" w:rsidRDefault="00746986" w:rsidP="00746986">
            <w:pPr>
              <w:rPr>
                <w:sz w:val="16"/>
                <w:szCs w:val="16"/>
              </w:rPr>
            </w:pPr>
            <w:r w:rsidRPr="00746986">
              <w:rPr>
                <w:sz w:val="16"/>
                <w:szCs w:val="16"/>
              </w:rPr>
              <w:t>Santa Monica, CA</w:t>
            </w:r>
          </w:p>
          <w:p w14:paraId="0A3FA68C" w14:textId="3324806A" w:rsidR="00746986" w:rsidRDefault="00746986" w:rsidP="00746986">
            <w:r w:rsidRPr="00746986">
              <w:rPr>
                <w:sz w:val="16"/>
                <w:szCs w:val="16"/>
              </w:rPr>
              <w:t>bnibank@domain.com</w:t>
            </w:r>
          </w:p>
        </w:tc>
        <w:tc>
          <w:tcPr>
            <w:tcW w:w="5226" w:type="dxa"/>
            <w:vAlign w:val="bottom"/>
          </w:tcPr>
          <w:p w14:paraId="46E511EA" w14:textId="545A73E7" w:rsidR="00746986" w:rsidRPr="00746986" w:rsidRDefault="00746986" w:rsidP="00746986">
            <w:pPr>
              <w:jc w:val="right"/>
              <w:rPr>
                <w:sz w:val="32"/>
                <w:szCs w:val="32"/>
              </w:rPr>
            </w:pPr>
            <w:r w:rsidRPr="00746986">
              <w:rPr>
                <w:sz w:val="32"/>
                <w:szCs w:val="32"/>
              </w:rPr>
              <w:t>Statement of Account</w:t>
            </w:r>
          </w:p>
        </w:tc>
      </w:tr>
      <w:tr w:rsidR="00EF3CAF" w14:paraId="3FD8020A" w14:textId="77777777" w:rsidTr="00EF3CAF">
        <w:tc>
          <w:tcPr>
            <w:tcW w:w="2335" w:type="dxa"/>
            <w:tcBorders>
              <w:bottom w:val="nil"/>
            </w:tcBorders>
          </w:tcPr>
          <w:p w14:paraId="67B5E392" w14:textId="77777777" w:rsidR="00EF3CAF" w:rsidRDefault="00EF3CAF" w:rsidP="00987D0B">
            <w:pPr>
              <w:rPr>
                <w:noProof/>
              </w:rPr>
            </w:pPr>
          </w:p>
        </w:tc>
        <w:tc>
          <w:tcPr>
            <w:tcW w:w="2875" w:type="dxa"/>
            <w:tcBorders>
              <w:bottom w:val="nil"/>
            </w:tcBorders>
            <w:vAlign w:val="center"/>
          </w:tcPr>
          <w:p w14:paraId="47E83DDE" w14:textId="77777777" w:rsidR="00EF3CAF" w:rsidRPr="00746986" w:rsidRDefault="00EF3CAF" w:rsidP="00987D0B">
            <w:pPr>
              <w:rPr>
                <w:sz w:val="16"/>
                <w:szCs w:val="16"/>
              </w:rPr>
            </w:pPr>
          </w:p>
        </w:tc>
        <w:tc>
          <w:tcPr>
            <w:tcW w:w="5226" w:type="dxa"/>
            <w:tcBorders>
              <w:bottom w:val="nil"/>
            </w:tcBorders>
            <w:vAlign w:val="center"/>
          </w:tcPr>
          <w:p w14:paraId="339A41B8" w14:textId="77777777" w:rsidR="00EF3CAF" w:rsidRPr="00746986" w:rsidRDefault="00EF3CAF" w:rsidP="00987D0B">
            <w:pPr>
              <w:jc w:val="right"/>
            </w:pPr>
            <w:r w:rsidRPr="00746986">
              <w:t>Personal Current Account</w:t>
            </w:r>
          </w:p>
        </w:tc>
      </w:tr>
      <w:tr w:rsidR="00746986" w14:paraId="64123C5E" w14:textId="77777777" w:rsidTr="00EF3CAF">
        <w:tc>
          <w:tcPr>
            <w:tcW w:w="2335" w:type="dxa"/>
            <w:tcBorders>
              <w:top w:val="nil"/>
              <w:bottom w:val="nil"/>
            </w:tcBorders>
          </w:tcPr>
          <w:p w14:paraId="6692370F" w14:textId="77777777" w:rsidR="00746986" w:rsidRDefault="00746986" w:rsidP="009D03B3">
            <w:pPr>
              <w:rPr>
                <w:noProof/>
              </w:rPr>
            </w:pPr>
          </w:p>
        </w:tc>
        <w:tc>
          <w:tcPr>
            <w:tcW w:w="2875" w:type="dxa"/>
            <w:tcBorders>
              <w:top w:val="nil"/>
              <w:bottom w:val="nil"/>
            </w:tcBorders>
            <w:vAlign w:val="center"/>
          </w:tcPr>
          <w:p w14:paraId="12571B8F" w14:textId="77777777" w:rsidR="00746986" w:rsidRPr="00746986" w:rsidRDefault="00746986" w:rsidP="00746986">
            <w:pPr>
              <w:rPr>
                <w:sz w:val="16"/>
                <w:szCs w:val="16"/>
              </w:rPr>
            </w:pPr>
          </w:p>
        </w:tc>
        <w:tc>
          <w:tcPr>
            <w:tcW w:w="5226" w:type="dxa"/>
            <w:tcBorders>
              <w:top w:val="nil"/>
              <w:bottom w:val="nil"/>
            </w:tcBorders>
            <w:vAlign w:val="center"/>
          </w:tcPr>
          <w:p w14:paraId="32C90003" w14:textId="5CD31D70" w:rsidR="00746986" w:rsidRPr="00746986" w:rsidRDefault="00746986" w:rsidP="00746986">
            <w:pPr>
              <w:jc w:val="right"/>
            </w:pPr>
          </w:p>
        </w:tc>
      </w:tr>
    </w:tbl>
    <w:tbl>
      <w:tblPr>
        <w:tblW w:w="10446" w:type="dxa"/>
        <w:tblBorders>
          <w:top w:val="single" w:sz="12" w:space="0" w:color="808080"/>
          <w:left w:val="single" w:sz="12" w:space="0" w:color="808080"/>
          <w:bottom w:val="single" w:sz="12" w:space="0" w:color="808080"/>
          <w:right w:val="single" w:sz="12" w:space="0" w:color="808080"/>
        </w:tblBorders>
        <w:tblLook w:val="04A0" w:firstRow="1" w:lastRow="0" w:firstColumn="1" w:lastColumn="0" w:noHBand="0" w:noVBand="1"/>
      </w:tblPr>
      <w:tblGrid>
        <w:gridCol w:w="1244"/>
        <w:gridCol w:w="265"/>
        <w:gridCol w:w="815"/>
        <w:gridCol w:w="903"/>
        <w:gridCol w:w="1327"/>
        <w:gridCol w:w="216"/>
        <w:gridCol w:w="540"/>
        <w:gridCol w:w="756"/>
        <w:gridCol w:w="216"/>
        <w:gridCol w:w="600"/>
        <w:gridCol w:w="1172"/>
        <w:gridCol w:w="1220"/>
        <w:gridCol w:w="166"/>
        <w:gridCol w:w="1006"/>
      </w:tblGrid>
      <w:tr w:rsidR="00233005" w:rsidRPr="00746986" w14:paraId="5237E484" w14:textId="77777777" w:rsidTr="00EF3CAF">
        <w:trPr>
          <w:trHeight w:val="270"/>
        </w:trPr>
        <w:tc>
          <w:tcPr>
            <w:tcW w:w="4554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188563CC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USTOMER NAME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bottom"/>
            <w:hideMark/>
          </w:tcPr>
          <w:p w14:paraId="5052388A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D4FDF25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C30868C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nil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CA6AFA7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AA760C4" w14:textId="24112E0F" w:rsidR="00233005" w:rsidRPr="00746986" w:rsidRDefault="00233005" w:rsidP="002330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BRANCH NAME </w:t>
            </w:r>
          </w:p>
        </w:tc>
      </w:tr>
      <w:tr w:rsidR="00746986" w:rsidRPr="00746986" w14:paraId="26D81D37" w14:textId="77777777" w:rsidTr="00EF3CAF">
        <w:trPr>
          <w:trHeight w:val="345"/>
        </w:trPr>
        <w:tc>
          <w:tcPr>
            <w:tcW w:w="4554" w:type="dxa"/>
            <w:gridSpan w:val="5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5468753" w14:textId="42652E31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</w:rPr>
              <w:t xml:space="preserve">John </w:t>
            </w:r>
            <w:r w:rsidR="00EF3CAF" w:rsidRPr="00746986">
              <w:rPr>
                <w:rFonts w:ascii="Arial Narrow" w:eastAsia="Times New Roman" w:hAnsi="Arial Narrow" w:cs="Calibri"/>
                <w:b/>
                <w:bCs/>
                <w:color w:val="000000"/>
              </w:rPr>
              <w:t>Smith</w:t>
            </w:r>
          </w:p>
        </w:tc>
        <w:tc>
          <w:tcPr>
            <w:tcW w:w="756" w:type="dxa"/>
            <w:gridSpan w:val="2"/>
            <w:tcBorders>
              <w:top w:val="nil"/>
              <w:lef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DC26028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</w:rPr>
            </w:pPr>
          </w:p>
        </w:tc>
        <w:tc>
          <w:tcPr>
            <w:tcW w:w="756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64EFB2AC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14:paraId="5AA67003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top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E2402C6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68B3E0D" w14:textId="009B7874" w:rsidR="00746986" w:rsidRPr="00746986" w:rsidRDefault="0002590E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West Brownsville</w:t>
            </w:r>
          </w:p>
        </w:tc>
      </w:tr>
      <w:tr w:rsidR="00233005" w:rsidRPr="00746986" w14:paraId="437127ED" w14:textId="77777777" w:rsidTr="00EF3CAF">
        <w:trPr>
          <w:trHeight w:val="255"/>
        </w:trPr>
        <w:tc>
          <w:tcPr>
            <w:tcW w:w="4554" w:type="dxa"/>
            <w:gridSpan w:val="5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BE58C10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DDRESS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vAlign w:val="bottom"/>
            <w:hideMark/>
          </w:tcPr>
          <w:p w14:paraId="403B2DC9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756" w:type="dxa"/>
            <w:shd w:val="clear" w:color="auto" w:fill="auto"/>
            <w:noWrap/>
            <w:vAlign w:val="bottom"/>
            <w:hideMark/>
          </w:tcPr>
          <w:p w14:paraId="3958480B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vAlign w:val="bottom"/>
            <w:hideMark/>
          </w:tcPr>
          <w:p w14:paraId="0AD0A78A" w14:textId="77777777" w:rsidR="00233005" w:rsidRPr="00746986" w:rsidRDefault="00233005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80EEF" w14:textId="77777777" w:rsidR="00233005" w:rsidRPr="00746986" w:rsidRDefault="00233005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5F9071F8" w14:textId="43B1AB26" w:rsidR="00233005" w:rsidRPr="00746986" w:rsidRDefault="00233005" w:rsidP="00233005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ARD NUMBER </w:t>
            </w:r>
          </w:p>
        </w:tc>
      </w:tr>
      <w:tr w:rsidR="00746986" w:rsidRPr="00746986" w14:paraId="2132F3BC" w14:textId="77777777" w:rsidTr="00EF3CAF">
        <w:trPr>
          <w:trHeight w:val="345"/>
        </w:trPr>
        <w:tc>
          <w:tcPr>
            <w:tcW w:w="4554" w:type="dxa"/>
            <w:gridSpan w:val="5"/>
            <w:vMerge w:val="restart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hideMark/>
          </w:tcPr>
          <w:p w14:paraId="67158EC7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450 Courage St, STE 108</w:t>
            </w:r>
            <w:r w:rsidRPr="00746986">
              <w:rPr>
                <w:rFonts w:ascii="Arial Narrow" w:eastAsia="Times New Roman" w:hAnsi="Arial Narrow" w:cs="Calibri"/>
                <w:color w:val="000000"/>
              </w:rPr>
              <w:br/>
              <w:t>Brownsville, TX 78521</w:t>
            </w: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411366C6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205A84C9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4BA4D81A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E03496C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2F245DE5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547-96574-2541-4004</w:t>
            </w:r>
          </w:p>
        </w:tc>
      </w:tr>
      <w:tr w:rsidR="00746986" w:rsidRPr="00746986" w14:paraId="6C2DF65E" w14:textId="77777777" w:rsidTr="00EF3CAF">
        <w:trPr>
          <w:trHeight w:val="300"/>
        </w:trPr>
        <w:tc>
          <w:tcPr>
            <w:tcW w:w="4554" w:type="dxa"/>
            <w:gridSpan w:val="5"/>
            <w:vMerge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3ABD291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gridSpan w:val="2"/>
            <w:tcBorders>
              <w:lef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5DE679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  <w:tc>
          <w:tcPr>
            <w:tcW w:w="756" w:type="dxa"/>
            <w:shd w:val="clear" w:color="auto" w:fill="auto"/>
            <w:noWrap/>
            <w:hideMark/>
          </w:tcPr>
          <w:p w14:paraId="4038FEF2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816" w:type="dxa"/>
            <w:gridSpan w:val="2"/>
            <w:shd w:val="clear" w:color="auto" w:fill="auto"/>
            <w:noWrap/>
            <w:hideMark/>
          </w:tcPr>
          <w:p w14:paraId="659963C0" w14:textId="77777777" w:rsidR="00746986" w:rsidRPr="00746986" w:rsidRDefault="00746986" w:rsidP="00746986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894B4C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239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0BE85C6A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ACCOUNT NUMBER</w:t>
            </w:r>
          </w:p>
        </w:tc>
      </w:tr>
      <w:tr w:rsidR="00EF3CAF" w:rsidRPr="00746986" w14:paraId="25F00275" w14:textId="77777777" w:rsidTr="000D4E7D">
        <w:trPr>
          <w:trHeight w:val="345"/>
        </w:trPr>
        <w:tc>
          <w:tcPr>
            <w:tcW w:w="8054" w:type="dxa"/>
            <w:gridSpan w:val="11"/>
            <w:tcBorders>
              <w:right w:val="single" w:sz="4" w:space="0" w:color="BFBFBF" w:themeColor="background1" w:themeShade="BF"/>
            </w:tcBorders>
            <w:shd w:val="clear" w:color="auto" w:fill="auto"/>
            <w:noWrap/>
          </w:tcPr>
          <w:p w14:paraId="15978BB4" w14:textId="585AC605" w:rsidR="00EF3CAF" w:rsidRPr="00746986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239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5AC817A" w14:textId="4AABB86F" w:rsidR="00EF3CAF" w:rsidRPr="00746986" w:rsidRDefault="005409B1" w:rsidP="00EF3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34430012211</w:t>
            </w:r>
            <w:r w:rsidR="00EF3CAF" w:rsidRPr="00746986">
              <w:rPr>
                <w:rFonts w:ascii="Arial Narrow" w:eastAsia="Times New Roman" w:hAnsi="Arial Narrow" w:cs="Calibri"/>
                <w:color w:val="000000"/>
              </w:rPr>
              <w:t>890</w:t>
            </w:r>
            <w:r w:rsidR="00EF3CAF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746986" w:rsidRPr="00746986" w14:paraId="257D5451" w14:textId="77777777" w:rsidTr="00EF3CAF">
        <w:trPr>
          <w:trHeight w:val="255"/>
        </w:trPr>
        <w:tc>
          <w:tcPr>
            <w:tcW w:w="1509" w:type="dxa"/>
            <w:gridSpan w:val="2"/>
            <w:tcBorders>
              <w:top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039B13E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OPENING BALANCE</w:t>
            </w:r>
          </w:p>
        </w:tc>
        <w:tc>
          <w:tcPr>
            <w:tcW w:w="1718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6F565C40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TOTAL CREDIT</w:t>
            </w:r>
          </w:p>
        </w:tc>
        <w:tc>
          <w:tcPr>
            <w:tcW w:w="1543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5F1E0852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TOTAL DEBIT</w:t>
            </w:r>
          </w:p>
        </w:tc>
        <w:tc>
          <w:tcPr>
            <w:tcW w:w="1512" w:type="dxa"/>
            <w:gridSpan w:val="3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hideMark/>
          </w:tcPr>
          <w:p w14:paraId="1E322269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CLOSING BALANCE</w:t>
            </w:r>
          </w:p>
        </w:tc>
        <w:tc>
          <w:tcPr>
            <w:tcW w:w="1772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45EC9D9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 </w:t>
            </w:r>
          </w:p>
        </w:tc>
        <w:tc>
          <w:tcPr>
            <w:tcW w:w="1386" w:type="dxa"/>
            <w:gridSpan w:val="2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3724A0C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ERIOD</w:t>
            </w:r>
          </w:p>
        </w:tc>
        <w:tc>
          <w:tcPr>
            <w:tcW w:w="1006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nil"/>
            </w:tcBorders>
            <w:shd w:val="clear" w:color="auto" w:fill="auto"/>
            <w:noWrap/>
            <w:vAlign w:val="center"/>
            <w:hideMark/>
          </w:tcPr>
          <w:p w14:paraId="128F7B64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AGE</w:t>
            </w:r>
          </w:p>
        </w:tc>
      </w:tr>
      <w:tr w:rsidR="00746986" w:rsidRPr="00746986" w14:paraId="1D2284B8" w14:textId="77777777" w:rsidTr="00EF3CAF">
        <w:trPr>
          <w:trHeight w:val="330"/>
        </w:trPr>
        <w:tc>
          <w:tcPr>
            <w:tcW w:w="1509" w:type="dxa"/>
            <w:gridSpan w:val="2"/>
            <w:tcBorders>
              <w:top w:val="nil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18689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0,895.92</w:t>
            </w:r>
          </w:p>
        </w:tc>
        <w:tc>
          <w:tcPr>
            <w:tcW w:w="1718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77229EC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22,032.72</w:t>
            </w:r>
          </w:p>
        </w:tc>
        <w:tc>
          <w:tcPr>
            <w:tcW w:w="1543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1BF293E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,249.95</w:t>
            </w:r>
          </w:p>
        </w:tc>
        <w:tc>
          <w:tcPr>
            <w:tcW w:w="1512" w:type="dxa"/>
            <w:gridSpan w:val="3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1D9DCF38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31,678.69</w:t>
            </w:r>
          </w:p>
        </w:tc>
        <w:tc>
          <w:tcPr>
            <w:tcW w:w="1772" w:type="dxa"/>
            <w:gridSpan w:val="2"/>
            <w:tcBorders>
              <w:left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A236AD1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  <w:tc>
          <w:tcPr>
            <w:tcW w:w="1386" w:type="dxa"/>
            <w:gridSpan w:val="2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4BC5ABBE" w14:textId="15CE1D72" w:rsidR="00746986" w:rsidRPr="00746986" w:rsidRDefault="0002590E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  <w:r>
              <w:rPr>
                <w:rFonts w:ascii="Arial Narrow" w:eastAsia="Times New Roman" w:hAnsi="Arial Narrow" w:cs="Calibri"/>
                <w:color w:val="000000"/>
              </w:rPr>
              <w:t>30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</w:rPr>
              <w:t>12/2024</w:t>
            </w:r>
          </w:p>
        </w:tc>
        <w:tc>
          <w:tcPr>
            <w:tcW w:w="1006" w:type="dxa"/>
            <w:tcBorders>
              <w:top w:val="nil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795A6D5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1   of   1</w:t>
            </w:r>
          </w:p>
        </w:tc>
      </w:tr>
      <w:tr w:rsidR="00746986" w:rsidRPr="00746986" w14:paraId="7046887D" w14:textId="77777777" w:rsidTr="00EF3CAF">
        <w:trPr>
          <w:trHeight w:val="120"/>
        </w:trPr>
        <w:tc>
          <w:tcPr>
            <w:tcW w:w="10446" w:type="dxa"/>
            <w:gridSpan w:val="14"/>
            <w:shd w:val="clear" w:color="auto" w:fill="auto"/>
            <w:noWrap/>
            <w:vAlign w:val="center"/>
          </w:tcPr>
          <w:p w14:paraId="50C352A6" w14:textId="208A13B3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</w:rPr>
            </w:pPr>
          </w:p>
        </w:tc>
      </w:tr>
      <w:tr w:rsidR="00746986" w:rsidRPr="00746986" w14:paraId="538D9CFB" w14:textId="77777777" w:rsidTr="00EF3CAF">
        <w:trPr>
          <w:trHeight w:val="317"/>
        </w:trPr>
        <w:tc>
          <w:tcPr>
            <w:tcW w:w="1244" w:type="dxa"/>
            <w:shd w:val="clear" w:color="000000" w:fill="2F75B5"/>
            <w:noWrap/>
            <w:vAlign w:val="center"/>
            <w:hideMark/>
          </w:tcPr>
          <w:p w14:paraId="5CEF099C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Date</w:t>
            </w:r>
          </w:p>
        </w:tc>
        <w:tc>
          <w:tcPr>
            <w:tcW w:w="1080" w:type="dxa"/>
            <w:gridSpan w:val="2"/>
            <w:shd w:val="clear" w:color="000000" w:fill="2F75B5"/>
            <w:noWrap/>
            <w:vAlign w:val="center"/>
            <w:hideMark/>
          </w:tcPr>
          <w:p w14:paraId="59509C95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Reference</w:t>
            </w:r>
          </w:p>
        </w:tc>
        <w:tc>
          <w:tcPr>
            <w:tcW w:w="4558" w:type="dxa"/>
            <w:gridSpan w:val="7"/>
            <w:shd w:val="clear" w:color="000000" w:fill="2F75B5"/>
            <w:noWrap/>
            <w:vAlign w:val="center"/>
            <w:hideMark/>
          </w:tcPr>
          <w:p w14:paraId="0493E416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Transaction Description</w:t>
            </w:r>
          </w:p>
        </w:tc>
        <w:tc>
          <w:tcPr>
            <w:tcW w:w="1172" w:type="dxa"/>
            <w:shd w:val="clear" w:color="000000" w:fill="2F75B5"/>
            <w:noWrap/>
            <w:vAlign w:val="center"/>
            <w:hideMark/>
          </w:tcPr>
          <w:p w14:paraId="38A1DF4F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Credit</w:t>
            </w:r>
          </w:p>
        </w:tc>
        <w:tc>
          <w:tcPr>
            <w:tcW w:w="1220" w:type="dxa"/>
            <w:shd w:val="clear" w:color="000000" w:fill="2F75B5"/>
            <w:noWrap/>
            <w:vAlign w:val="center"/>
            <w:hideMark/>
          </w:tcPr>
          <w:p w14:paraId="35009FD5" w14:textId="19766F7D" w:rsidR="00746986" w:rsidRPr="00746986" w:rsidRDefault="00A33597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Debit</w:t>
            </w:r>
          </w:p>
        </w:tc>
        <w:tc>
          <w:tcPr>
            <w:tcW w:w="1172" w:type="dxa"/>
            <w:gridSpan w:val="2"/>
            <w:shd w:val="clear" w:color="000000" w:fill="2F75B5"/>
            <w:noWrap/>
            <w:vAlign w:val="center"/>
            <w:hideMark/>
          </w:tcPr>
          <w:p w14:paraId="740088D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FFFFFF"/>
                <w:sz w:val="20"/>
                <w:szCs w:val="20"/>
              </w:rPr>
              <w:t>Balance</w:t>
            </w:r>
          </w:p>
        </w:tc>
      </w:tr>
      <w:tr w:rsidR="00746986" w:rsidRPr="00746986" w14:paraId="4141F43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7ACC281D" w14:textId="4096900D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052BE610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2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0259B4E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Account Interes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3DC3A83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61A597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9.95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0BE73DFE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,875.97</w:t>
            </w:r>
          </w:p>
        </w:tc>
      </w:tr>
      <w:tr w:rsidR="00746986" w:rsidRPr="00746986" w14:paraId="7E8D2534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A43C67E" w14:textId="379659DF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6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5228CB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3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97C2FA1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C3BF858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,0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3B34567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F7A3698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0,875.97</w:t>
            </w:r>
          </w:p>
        </w:tc>
      </w:tr>
      <w:tr w:rsidR="00746986" w:rsidRPr="00746986" w14:paraId="60C23312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7D940BE" w14:textId="64EC10D5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4956E73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4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63BAF8CF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6E7FE8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D1C7F5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00.00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94F42CB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0,275.97</w:t>
            </w:r>
          </w:p>
        </w:tc>
      </w:tr>
      <w:tr w:rsidR="00746986" w:rsidRPr="00746986" w14:paraId="1544E08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52E24C4" w14:textId="157D0E7C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7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64523E9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5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457F57AB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4153138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B21557F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630.00</w:t>
            </w: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38D9C41A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9,645.97</w:t>
            </w:r>
          </w:p>
        </w:tc>
      </w:tr>
      <w:tr w:rsidR="00746986" w:rsidRPr="00746986" w14:paraId="67DCCA9E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0E676987" w14:textId="3E1E9314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30480D87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6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573BB155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Cheque - MC Kean &amp; Park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80EFA0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,43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619B74F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3E373C3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075.97</w:t>
            </w:r>
          </w:p>
        </w:tc>
      </w:tr>
      <w:tr w:rsidR="00746986" w:rsidRPr="00746986" w14:paraId="4BEED515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C55F3E1" w14:textId="4D24396A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3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879C878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7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630C733E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Cost of Bank Cheque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FADEE9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7EA6BAE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5D5CCB44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175.97</w:t>
            </w:r>
          </w:p>
        </w:tc>
      </w:tr>
      <w:tr w:rsidR="00746986" w:rsidRPr="00746986" w14:paraId="62ED0ADB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4715741" w14:textId="1011E855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6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2B2D1D2D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8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7CC5028A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Branch Deposit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CFF550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500.00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A6CDE5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1D9B1E7B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5.97</w:t>
            </w:r>
          </w:p>
        </w:tc>
      </w:tr>
      <w:tr w:rsidR="00746986" w:rsidRPr="00746986" w14:paraId="509AD100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AC659E9" w14:textId="2AF5C537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66741E21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39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FB4B3B4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FED Bank Account Debits Tax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25EC07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.05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280A0798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23D229D0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7.02</w:t>
            </w:r>
          </w:p>
        </w:tc>
      </w:tr>
      <w:tr w:rsidR="00746986" w:rsidRPr="00746986" w14:paraId="11B933ED" w14:textId="77777777" w:rsidTr="00EF3CAF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5E50CEEE" w14:textId="3835D9AA" w:rsidR="00746986" w:rsidRPr="00746986" w:rsidRDefault="00F2434B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2</w:t>
            </w:r>
            <w:r w:rsidR="00746986"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/</w:t>
            </w:r>
            <w:r w:rsidR="00A1365E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024</w:t>
            </w: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5D1F69CF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0302440</w:t>
            </w: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192B12E0" w14:textId="77777777" w:rsidR="00746986" w:rsidRPr="00746986" w:rsidRDefault="00746986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VIC FID Charge</w:t>
            </w: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247FEBB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.67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5A82011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  <w:hideMark/>
          </w:tcPr>
          <w:p w14:paraId="487027F1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31,678.69</w:t>
            </w:r>
          </w:p>
        </w:tc>
      </w:tr>
      <w:tr w:rsidR="00746986" w:rsidRPr="00746986" w14:paraId="4211029E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0909C9BE" w14:textId="2D6B9A04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78D2BCE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DD65700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2D47AB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2C7363B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61C44828" w14:textId="21A3705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6C8C9E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219E4A4E" w14:textId="14004A05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095632F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E0ADB8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5195125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5EECE82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4192C628" w14:textId="16198FA0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7C00839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FF6161B" w14:textId="6A246EF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2EBAE15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2630CFC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3CF6059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541A78E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02C5DEC9" w14:textId="6DA7B4AE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1C1B8B4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AC4DEAC" w14:textId="12C2E390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2D9F3A7C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50938442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4645B051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7A89F32E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9433129" w14:textId="55CB62F5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7B6DBF3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FD79DD1" w14:textId="59A0C44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4DCE3F41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7C5D82C4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A6E977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6FB53FE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760E63F" w14:textId="76A032A2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66CF369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C4ED537" w14:textId="0795F39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3756663D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89D020A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A63DEE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3469F56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5FF8CCA1" w14:textId="7AC364B0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2E351028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366F4E73" w14:textId="1EAFAD7F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67215FB3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66152A3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5EABED50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04BBF57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39C3F905" w14:textId="34FAAD3F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1D09BBA7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4B9921E" w14:textId="549FA45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E275C99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671808EF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01BB13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616B20A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65D0F9BD" w14:textId="0FD526B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EFAB12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1970B00A" w14:textId="0B70C18D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31E3638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0912B9DF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2E7143F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A49AED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07C5C3A8" w14:textId="7F3B6311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61137D6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2D829D5E" w14:textId="7FBE022E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06DBF219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3EE35F7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33D2C69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3818EDE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2F6AFA4D" w14:textId="2454778B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B9C0465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4D97DABE" w14:textId="37669540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55AF883C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4A0A3E23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05FEA47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14F8950B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1F7A8DBB" w14:textId="577AC66B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5C6BEF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</w:tcPr>
          <w:p w14:paraId="6B6158C7" w14:textId="7578798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</w:tcPr>
          <w:p w14:paraId="1097AC1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</w:tcPr>
          <w:p w14:paraId="25B13064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</w:tcPr>
          <w:p w14:paraId="199A3DD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</w:tcPr>
          <w:p w14:paraId="4D439FA6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365079C6" w14:textId="1C1AD62F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4C94BC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1CA582D9" w14:textId="29DA7873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14997C34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5F3E814C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BF33977" w14:textId="58C900A4" w:rsidR="00746986" w:rsidRPr="00746986" w:rsidRDefault="007F479F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n</w:t>
            </w: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3CF089E9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72E776E6" w14:textId="4C977E59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39EFBDD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296D7680" w14:textId="3D4B8FF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6767D87A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15E8A135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187D1C6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2B7BDC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2DF8B976" w14:textId="6AD6FBC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03C4F21B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D535A2B" w14:textId="16DE0B4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41B6F4C5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22D8F88B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78C3B134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06720763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5F921F3B" w14:textId="54865DF5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48B61A40" w14:textId="77777777" w:rsidTr="00020C0B">
        <w:trPr>
          <w:trHeight w:val="317"/>
        </w:trPr>
        <w:tc>
          <w:tcPr>
            <w:tcW w:w="1244" w:type="dxa"/>
            <w:shd w:val="clear" w:color="auto" w:fill="auto"/>
            <w:noWrap/>
            <w:vAlign w:val="center"/>
            <w:hideMark/>
          </w:tcPr>
          <w:p w14:paraId="358896DA" w14:textId="5F63B739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shd w:val="clear" w:color="auto" w:fill="auto"/>
            <w:noWrap/>
            <w:vAlign w:val="center"/>
            <w:hideMark/>
          </w:tcPr>
          <w:p w14:paraId="54100701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shd w:val="clear" w:color="auto" w:fill="auto"/>
            <w:noWrap/>
            <w:vAlign w:val="center"/>
            <w:hideMark/>
          </w:tcPr>
          <w:p w14:paraId="05E99B17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shd w:val="clear" w:color="auto" w:fill="auto"/>
            <w:noWrap/>
            <w:vAlign w:val="center"/>
            <w:hideMark/>
          </w:tcPr>
          <w:p w14:paraId="6DEF8025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shd w:val="clear" w:color="auto" w:fill="auto"/>
            <w:noWrap/>
            <w:vAlign w:val="center"/>
            <w:hideMark/>
          </w:tcPr>
          <w:p w14:paraId="1813ED86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shd w:val="clear" w:color="auto" w:fill="auto"/>
            <w:noWrap/>
            <w:vAlign w:val="center"/>
          </w:tcPr>
          <w:p w14:paraId="4F8BFEAD" w14:textId="41CF574C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18DECAEE" w14:textId="77777777" w:rsidTr="00020C0B">
        <w:trPr>
          <w:trHeight w:val="317"/>
        </w:trPr>
        <w:tc>
          <w:tcPr>
            <w:tcW w:w="1244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D19D634" w14:textId="0F78FF65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33B5146" w14:textId="77777777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5A9AFBE" w14:textId="77777777" w:rsidR="00746986" w:rsidRPr="00746986" w:rsidRDefault="00746986" w:rsidP="00EF3CAF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9C7C02C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20" w:type="dxa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F244202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172" w:type="dxa"/>
            <w:gridSpan w:val="2"/>
            <w:tcBorders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</w:tcPr>
          <w:p w14:paraId="0D052165" w14:textId="4A54C98A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746986" w:rsidRPr="00746986" w14:paraId="5F257764" w14:textId="77777777" w:rsidTr="00EF3CAF">
        <w:trPr>
          <w:trHeight w:val="317"/>
        </w:trPr>
        <w:tc>
          <w:tcPr>
            <w:tcW w:w="1244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61BB885" w14:textId="2FEA7892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080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608298A9" w14:textId="620C7C12" w:rsidR="00746986" w:rsidRPr="00746986" w:rsidRDefault="00746986" w:rsidP="00EF3CAF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4558" w:type="dxa"/>
            <w:gridSpan w:val="7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0D277D24" w14:textId="77777777" w:rsidR="00746986" w:rsidRPr="00746986" w:rsidRDefault="00746986" w:rsidP="00746986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Total</w:t>
            </w:r>
          </w:p>
        </w:tc>
        <w:tc>
          <w:tcPr>
            <w:tcW w:w="1172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EF87737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22,032.72</w:t>
            </w:r>
          </w:p>
        </w:tc>
        <w:tc>
          <w:tcPr>
            <w:tcW w:w="12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D02481A" w14:textId="77777777" w:rsidR="00746986" w:rsidRPr="00746986" w:rsidRDefault="00746986" w:rsidP="007F479F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1,249.95</w:t>
            </w:r>
          </w:p>
        </w:tc>
        <w:tc>
          <w:tcPr>
            <w:tcW w:w="1172" w:type="dxa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3B950675" w14:textId="77777777" w:rsidR="00746986" w:rsidRPr="00746986" w:rsidRDefault="00746986" w:rsidP="00746986">
            <w:pPr>
              <w:spacing w:after="0" w:line="240" w:lineRule="auto"/>
              <w:jc w:val="right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31,678.69</w:t>
            </w:r>
          </w:p>
        </w:tc>
      </w:tr>
      <w:tr w:rsidR="00EF3CAF" w:rsidRPr="00746986" w14:paraId="30AB11CC" w14:textId="77777777" w:rsidTr="00EF3CAF">
        <w:trPr>
          <w:trHeight w:val="317"/>
        </w:trPr>
        <w:tc>
          <w:tcPr>
            <w:tcW w:w="10446" w:type="dxa"/>
            <w:gridSpan w:val="14"/>
            <w:tcBorders>
              <w:top w:val="single" w:sz="4" w:space="0" w:color="BFBFBF" w:themeColor="background1" w:themeShade="BF"/>
            </w:tcBorders>
            <w:shd w:val="clear" w:color="auto" w:fill="auto"/>
            <w:noWrap/>
            <w:vAlign w:val="center"/>
            <w:hideMark/>
          </w:tcPr>
          <w:p w14:paraId="54E0019F" w14:textId="17CB0344" w:rsidR="00EF3CAF" w:rsidRPr="00746986" w:rsidRDefault="00EF3CAF" w:rsidP="00EF3CAF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  <w:r w:rsidRPr="00746986">
              <w:rPr>
                <w:rFonts w:ascii="Arial Narrow" w:eastAsia="Times New Roman" w:hAnsi="Arial Narrow" w:cs="Calibri"/>
                <w:color w:val="000000"/>
              </w:rPr>
              <w:t>Note:</w:t>
            </w:r>
            <w:r w:rsidRPr="00746986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 </w:t>
            </w:r>
          </w:p>
        </w:tc>
      </w:tr>
      <w:tr w:rsidR="00EF3CAF" w:rsidRPr="00746986" w14:paraId="130BAF6D" w14:textId="77777777" w:rsidTr="004B2984">
        <w:trPr>
          <w:trHeight w:val="1110"/>
        </w:trPr>
        <w:tc>
          <w:tcPr>
            <w:tcW w:w="10446" w:type="dxa"/>
            <w:gridSpan w:val="14"/>
            <w:shd w:val="clear" w:color="auto" w:fill="auto"/>
            <w:noWrap/>
            <w:hideMark/>
          </w:tcPr>
          <w:p w14:paraId="65570329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5322873A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253C8FAB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4BE8A899" w14:textId="77777777" w:rsidR="00EF3CAF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  <w:p w14:paraId="1E1E7F70" w14:textId="1F60494C" w:rsidR="00EF3CAF" w:rsidRPr="00746986" w:rsidRDefault="00EF3CAF" w:rsidP="00746986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</w:tbl>
    <w:p w14:paraId="55B0365C" w14:textId="77777777" w:rsidR="00BB1220" w:rsidRPr="00EF3CAF" w:rsidRDefault="00BB1220" w:rsidP="009D03B3">
      <w:pPr>
        <w:spacing w:after="0"/>
        <w:rPr>
          <w:sz w:val="2"/>
          <w:szCs w:val="2"/>
        </w:rPr>
      </w:pPr>
    </w:p>
    <w:sectPr w:rsidR="00BB1220" w:rsidRPr="00EF3CAF" w:rsidSect="00E976C5">
      <w:headerReference w:type="default" r:id="rId8"/>
      <w:pgSz w:w="11906" w:h="16838" w:code="9"/>
      <w:pgMar w:top="1080" w:right="720" w:bottom="720" w:left="72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E3DDA" w14:textId="77777777" w:rsidR="006B36CF" w:rsidRDefault="006B36CF" w:rsidP="00025008">
      <w:pPr>
        <w:spacing w:after="0" w:line="240" w:lineRule="auto"/>
      </w:pPr>
      <w:r>
        <w:separator/>
      </w:r>
    </w:p>
  </w:endnote>
  <w:endnote w:type="continuationSeparator" w:id="0">
    <w:p w14:paraId="4722D920" w14:textId="77777777" w:rsidR="006B36CF" w:rsidRDefault="006B36CF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E61A25" w14:textId="77777777" w:rsidR="006B36CF" w:rsidRDefault="006B36CF" w:rsidP="00025008">
      <w:pPr>
        <w:spacing w:after="0" w:line="240" w:lineRule="auto"/>
      </w:pPr>
      <w:r>
        <w:separator/>
      </w:r>
    </w:p>
  </w:footnote>
  <w:footnote w:type="continuationSeparator" w:id="0">
    <w:p w14:paraId="440D6F62" w14:textId="77777777" w:rsidR="006B36CF" w:rsidRDefault="006B36CF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A1CD1" w14:textId="1E37DFE4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Nq4FANyv4sktAAAA"/>
  </w:docVars>
  <w:rsids>
    <w:rsidRoot w:val="00025008"/>
    <w:rsid w:val="000116C3"/>
    <w:rsid w:val="0001778F"/>
    <w:rsid w:val="00020C0B"/>
    <w:rsid w:val="00025008"/>
    <w:rsid w:val="0002590E"/>
    <w:rsid w:val="0004558F"/>
    <w:rsid w:val="00076830"/>
    <w:rsid w:val="00096E54"/>
    <w:rsid w:val="000C014A"/>
    <w:rsid w:val="000C116F"/>
    <w:rsid w:val="00133F3C"/>
    <w:rsid w:val="00134413"/>
    <w:rsid w:val="001646CB"/>
    <w:rsid w:val="0018020B"/>
    <w:rsid w:val="001A0C86"/>
    <w:rsid w:val="001B0E6A"/>
    <w:rsid w:val="001E7E9E"/>
    <w:rsid w:val="00201A5D"/>
    <w:rsid w:val="002226F4"/>
    <w:rsid w:val="00225C52"/>
    <w:rsid w:val="0022696D"/>
    <w:rsid w:val="00233005"/>
    <w:rsid w:val="00233D2A"/>
    <w:rsid w:val="00241AA5"/>
    <w:rsid w:val="00281C84"/>
    <w:rsid w:val="002A34C1"/>
    <w:rsid w:val="002B0324"/>
    <w:rsid w:val="002B7EC8"/>
    <w:rsid w:val="002C01F7"/>
    <w:rsid w:val="002C397E"/>
    <w:rsid w:val="00326E95"/>
    <w:rsid w:val="003369DC"/>
    <w:rsid w:val="00396B47"/>
    <w:rsid w:val="003B4383"/>
    <w:rsid w:val="003F5176"/>
    <w:rsid w:val="004624FD"/>
    <w:rsid w:val="00462DDA"/>
    <w:rsid w:val="004A1E89"/>
    <w:rsid w:val="004B6A70"/>
    <w:rsid w:val="004B6B4E"/>
    <w:rsid w:val="004C6CBF"/>
    <w:rsid w:val="004D21B8"/>
    <w:rsid w:val="004E1E50"/>
    <w:rsid w:val="005409B1"/>
    <w:rsid w:val="005D6D20"/>
    <w:rsid w:val="005F0027"/>
    <w:rsid w:val="005F2A8E"/>
    <w:rsid w:val="005F2B1B"/>
    <w:rsid w:val="00614671"/>
    <w:rsid w:val="00620870"/>
    <w:rsid w:val="00681862"/>
    <w:rsid w:val="006B33D7"/>
    <w:rsid w:val="006B36CF"/>
    <w:rsid w:val="00716AB3"/>
    <w:rsid w:val="00746986"/>
    <w:rsid w:val="00782B9B"/>
    <w:rsid w:val="0078624F"/>
    <w:rsid w:val="00786CCD"/>
    <w:rsid w:val="007A0B79"/>
    <w:rsid w:val="007B1F2A"/>
    <w:rsid w:val="007F02C0"/>
    <w:rsid w:val="007F479F"/>
    <w:rsid w:val="00822600"/>
    <w:rsid w:val="00830903"/>
    <w:rsid w:val="0084762B"/>
    <w:rsid w:val="00862B37"/>
    <w:rsid w:val="00873E0C"/>
    <w:rsid w:val="008C6E2C"/>
    <w:rsid w:val="008E1B81"/>
    <w:rsid w:val="00924D6B"/>
    <w:rsid w:val="00926C13"/>
    <w:rsid w:val="00945904"/>
    <w:rsid w:val="00955BCC"/>
    <w:rsid w:val="009563D2"/>
    <w:rsid w:val="009724DF"/>
    <w:rsid w:val="00981384"/>
    <w:rsid w:val="0098739B"/>
    <w:rsid w:val="009A0ECA"/>
    <w:rsid w:val="009B7422"/>
    <w:rsid w:val="009D03B3"/>
    <w:rsid w:val="00A1365E"/>
    <w:rsid w:val="00A310DF"/>
    <w:rsid w:val="00A33597"/>
    <w:rsid w:val="00A65C49"/>
    <w:rsid w:val="00A66F94"/>
    <w:rsid w:val="00A76834"/>
    <w:rsid w:val="00A80844"/>
    <w:rsid w:val="00A83A36"/>
    <w:rsid w:val="00AA0370"/>
    <w:rsid w:val="00AD49A7"/>
    <w:rsid w:val="00AD728D"/>
    <w:rsid w:val="00B24FCF"/>
    <w:rsid w:val="00B3605A"/>
    <w:rsid w:val="00B61794"/>
    <w:rsid w:val="00B72328"/>
    <w:rsid w:val="00B93539"/>
    <w:rsid w:val="00BA6BB1"/>
    <w:rsid w:val="00BB1220"/>
    <w:rsid w:val="00BB5576"/>
    <w:rsid w:val="00BC1E66"/>
    <w:rsid w:val="00C05444"/>
    <w:rsid w:val="00C1590A"/>
    <w:rsid w:val="00C3620D"/>
    <w:rsid w:val="00C81159"/>
    <w:rsid w:val="00C84F0B"/>
    <w:rsid w:val="00CA4DCF"/>
    <w:rsid w:val="00CC29CF"/>
    <w:rsid w:val="00CD667A"/>
    <w:rsid w:val="00CE1356"/>
    <w:rsid w:val="00D06D1B"/>
    <w:rsid w:val="00D3118B"/>
    <w:rsid w:val="00D32BF9"/>
    <w:rsid w:val="00D51637"/>
    <w:rsid w:val="00D85184"/>
    <w:rsid w:val="00D853F8"/>
    <w:rsid w:val="00DC7B74"/>
    <w:rsid w:val="00DD2AE0"/>
    <w:rsid w:val="00E11C79"/>
    <w:rsid w:val="00E35451"/>
    <w:rsid w:val="00E976C5"/>
    <w:rsid w:val="00EE33EB"/>
    <w:rsid w:val="00EF1F67"/>
    <w:rsid w:val="00EF3CAF"/>
    <w:rsid w:val="00F030A8"/>
    <w:rsid w:val="00F1013F"/>
    <w:rsid w:val="00F22554"/>
    <w:rsid w:val="00F2434B"/>
    <w:rsid w:val="00F576A8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B557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557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557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55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557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B55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B5576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47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9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5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0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1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383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2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035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17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6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05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0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86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3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26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19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0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7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03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98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6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11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33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62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799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47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55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4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E5A93DA-18DD-4802-8DD0-B14973EEA8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</TotalTime>
  <Pages>1</Pages>
  <Words>180</Words>
  <Characters>102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frederick ohe</cp:lastModifiedBy>
  <cp:revision>25</cp:revision>
  <dcterms:created xsi:type="dcterms:W3CDTF">2020-03-30T12:09:00Z</dcterms:created>
  <dcterms:modified xsi:type="dcterms:W3CDTF">2025-01-13T10:49:00Z</dcterms:modified>
</cp:coreProperties>
</file>